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A4C4E" w14:textId="77777777" w:rsidR="006062F0" w:rsidRDefault="00417931">
      <w:pPr>
        <w:pStyle w:val="Titre"/>
      </w:pPr>
      <w:r>
        <w:t>Mapping the current knowledge in syndemic research applied to Men who have Sex with Men : a Scoping Review</w:t>
      </w:r>
    </w:p>
    <w:p w14:paraId="0F9F827B" w14:textId="77777777" w:rsidR="00E830B1" w:rsidRDefault="00E830B1" w:rsidP="00E830B1">
      <w:pPr>
        <w:pStyle w:val="Titre1"/>
      </w:pPr>
      <w:bookmarkStart w:id="0" w:name="references"/>
      <w:bookmarkStart w:id="1" w:name="abstract"/>
      <w:r>
        <w:t>Abstract</w:t>
      </w:r>
    </w:p>
    <w:p w14:paraId="755D4F92" w14:textId="77777777" w:rsidR="00E830B1" w:rsidRDefault="00E830B1" w:rsidP="00E830B1">
      <w:pPr>
        <w:pStyle w:val="FirstParagraph"/>
      </w:pPr>
      <w:r>
        <w:t>Men who have sex with Men (MSM) represent a vulnerable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failed to demonstrate a synergy nor describe the bio-social interaction needed to account for a true syndemic. Moreover, to our knowledge, none of the existing reviews have focused specifically on MSM.</w:t>
      </w:r>
    </w:p>
    <w:p w14:paraId="17C2784C" w14:textId="77777777" w:rsidR="00E830B1" w:rsidRDefault="00E830B1" w:rsidP="00E830B1">
      <w:pPr>
        <w:pStyle w:val="Corpsdetexte"/>
      </w:pPr>
      <w:r>
        <w:t>This scoping review aims to fill this gap by mapping in details how syndemic research on MSM was conducted. A systematic database search was conducted between 2020 and 2021 and 115 studies were included. Our findings showed a lack of diversity regarding the location, design, subpopulation and outcomes studied. In addition, the syndemic conditions as well as their measurement were not focused enough to ensure the robustness and reproducibility of 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ment.</w:t>
      </w:r>
    </w:p>
    <w:bookmarkEnd w:id="1"/>
    <w:p w14:paraId="474A4D87" w14:textId="7E5EA2FB" w:rsidR="006062F0" w:rsidRDefault="006062F0" w:rsidP="00E830B1">
      <w:pPr>
        <w:pStyle w:val="Titre1"/>
      </w:pPr>
    </w:p>
    <w:bookmarkEnd w:id="0"/>
    <w:sectPr w:rsidR="006062F0">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A59DD" w14:textId="77777777" w:rsidR="00C35696" w:rsidRDefault="00417931">
      <w:pPr>
        <w:spacing w:after="0"/>
      </w:pPr>
      <w:r>
        <w:separator/>
      </w:r>
    </w:p>
  </w:endnote>
  <w:endnote w:type="continuationSeparator" w:id="0">
    <w:p w14:paraId="474A59DF" w14:textId="77777777" w:rsidR="00C35696" w:rsidRDefault="004179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A59D9" w14:textId="77777777" w:rsidR="006062F0" w:rsidRDefault="00417931">
      <w:r>
        <w:separator/>
      </w:r>
    </w:p>
  </w:footnote>
  <w:footnote w:type="continuationSeparator" w:id="0">
    <w:p w14:paraId="474A59DA" w14:textId="77777777" w:rsidR="006062F0" w:rsidRDefault="004179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B0E97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17931"/>
    <w:rsid w:val="004E29B3"/>
    <w:rsid w:val="00590D07"/>
    <w:rsid w:val="006062F0"/>
    <w:rsid w:val="006858D3"/>
    <w:rsid w:val="00784D58"/>
    <w:rsid w:val="008D6863"/>
    <w:rsid w:val="00A075A7"/>
    <w:rsid w:val="00B86B75"/>
    <w:rsid w:val="00BC48D5"/>
    <w:rsid w:val="00C35696"/>
    <w:rsid w:val="00C36279"/>
    <w:rsid w:val="00E315A3"/>
    <w:rsid w:val="00E830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A4C4E"/>
  <w15:docId w15:val="{F36DBD1F-664C-4565-8628-73B41A1FF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42</Characters>
  <Application>Microsoft Office Word</Application>
  <DocSecurity>0</DocSecurity>
  <Lines>10</Lines>
  <Paragraphs>2</Paragraphs>
  <ScaleCrop>false</ScaleCrop>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cp:lastModifiedBy>Maxence Ouafik</cp:lastModifiedBy>
  <cp:revision>3</cp:revision>
  <dcterms:created xsi:type="dcterms:W3CDTF">2022-01-23T01:38:00Z</dcterms:created>
  <dcterms:modified xsi:type="dcterms:W3CDTF">2022-01-23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